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cdf914c31d42329823caa12a6e8f7947c135dd7"/>
    <w:p>
      <w:pPr>
        <w:pStyle w:val="Heading1"/>
      </w:pPr>
      <w:r>
        <w:t xml:space="preserve">Cover Letter for Social Worker Position in China Beijing</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Address Line 1</w:t>
      </w:r>
      <w:r>
        <w:br/>
      </w:r>
      <w:r>
        <w:t xml:space="preserve">Address Line 2</w:t>
      </w:r>
      <w:r>
        <w:br/>
      </w:r>
      <w:r>
        <w:t xml:space="preserve">Beijing, China</w:t>
      </w:r>
    </w:p>
    <w:bookmarkStart w:id="20" w:name="dear-hiring-manager"/>
    <w:p>
      <w:pPr>
        <w:pStyle w:val="Heading2"/>
      </w:pPr>
      <w:r>
        <w:t xml:space="preserve">Dear Hiring Manager,</w:t>
      </w:r>
    </w:p>
    <w:p>
      <w:pPr>
        <w:pStyle w:val="FirstParagraph"/>
      </w:pPr>
      <w:r>
        <w:t xml:space="preserve">I am writing to express my sincere interest in the Social Worker position at your esteemed organization in China Beijing. With a deep commitment to fostering community well-being and a strong background in social work, I am eager to contribute my skills, cultural sensitivity, and passion for helping individuals and families navigate complex challenges. As an experienced professional in the field of social work, I am particularly drawn to the unique opportunities this role offers in China Beijing, where the intersection of tradition and modernity creates a dynamic environment for meaningful impact.</w:t>
      </w:r>
    </w:p>
    <w:p>
      <w:pPr>
        <w:pStyle w:val="BodyText"/>
      </w:pPr>
      <w:r>
        <w:t xml:space="preserve">Throughout my career as a Social Worker, I have dedicated myself to addressing social inequalities, supporting vulnerable populations, and advocating for systemic change. My work has spanned diverse settings, including community centers, non-profit organizations, and educational institutions. These experiences have equipped me with the ability to provide compassionate care while navigating complex social issues. In China Beijing specifically, I understand the critical need for culturally informed support systems that respect local values while addressing contemporary challenges such as urbanization, migration, and mental health stigma.</w:t>
      </w:r>
    </w:p>
    <w:p>
      <w:pPr>
        <w:pStyle w:val="BodyText"/>
      </w:pPr>
      <w:r>
        <w:t xml:space="preserve">One of my core strengths as a Social Worker is my ability to build trust and rapport with clients from diverse backgrounds. Whether working with families in crisis, children in need of educational resources, or elderly individuals seeking social connection, I prioritize empathy and active listening. In China Beijing, where the pace of life can be intense and the demands on families are evolving rapidly, I am confident that my approach will resonate deeply. My understanding of Chinese cultural norms—such as the importance of family cohesion and respect for authority—allows me to tailor interventions that are both effective and respectful of local traditions.</w:t>
      </w:r>
    </w:p>
    <w:p>
      <w:pPr>
        <w:pStyle w:val="BodyText"/>
      </w:pPr>
      <w:r>
        <w:t xml:space="preserve">My academic training in social work, coupled with practical experience in community development, has prepared me to address the multifaceted needs of individuals in Beijing. I hold a Master’s degree in Social Work from [Your University], where I focused on policy advocacy and community engagement. During my studies, I conducted research on the challenges faced by migrant workers in China, a population that often requires specialized support due to language barriers and social isolation. This work reinforced my determination to bridge gaps between marginalized groups and the resources they need to thrive.</w:t>
      </w:r>
    </w:p>
    <w:p>
      <w:pPr>
        <w:pStyle w:val="BodyText"/>
      </w:pPr>
      <w:r>
        <w:t xml:space="preserve">As a Social Worker in China Beijing, I am particularly interested in contributing to initiatives that promote mental health awareness and access to services. The stigma surrounding mental health remains a significant barrier for many residents, and I am committed to helping break down these barriers through education, outreach, and direct support. My previous experience organizing workshops on emotional well-being in multicultural settings has prepared me to engage with communities in Beijing in a way that is both inclusive and impactful.</w:t>
      </w:r>
    </w:p>
    <w:p>
      <w:pPr>
        <w:pStyle w:val="BodyText"/>
      </w:pPr>
      <w:r>
        <w:t xml:space="preserve">Additionally, my proficiency in Mandarin Chinese (if applicable) would allow me to connect more directly with clients and collaborate effectively with local stakeholders. While I am continually improving my language skills, I have already demonstrated the ability to communicate clearly in both English and Chinese, ensuring that cultural and linguistic barriers do not hinder the delivery of quality care. This bilingual capability is especially valuable in a city like Beijing, where diverse populations intersect daily.</w:t>
      </w:r>
    </w:p>
    <w:p>
      <w:pPr>
        <w:pStyle w:val="BodyText"/>
      </w:pPr>
      <w:r>
        <w:t xml:space="preserve">What excites me most about this opportunity is the chance to contribute to an organization that values innovation and compassion. I am particularly drawn to your mission of [mention specific mission or values from the job description or organization’s website], as it aligns closely with my own professional philosophy. I am eager to bring my expertise in case management, crisis intervention, and community outreach to support your efforts in making Beijing a more equitable and supportive place for all residents.</w:t>
      </w:r>
    </w:p>
    <w:p>
      <w:pPr>
        <w:pStyle w:val="BodyText"/>
      </w:pPr>
      <w:r>
        <w:t xml:space="preserve">In addition to my technical skills, I possess strong interpersonal abilities that are essential for success as a Social Worker. My ability to collaborate with colleagues, engage with community leaders, and advocate for clients has consistently led to positive outcomes. I am also comfortable working in fast-paced environments and adapting to changing priorities—qualities that are vital in the ever-evolving landscape of social work in China Beijing.</w:t>
      </w:r>
    </w:p>
    <w:p>
      <w:pPr>
        <w:pStyle w:val="BodyText"/>
      </w:pPr>
      <w:r>
        <w:t xml:space="preserve">I would be honored to discuss how my background, skills, and passion align with the goals of your organization. Thank you for considering my application. I look forward to the opportunity to contribute to your team and make a meaningful difference in the lives of those in need across China Beij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China Beijing</dc:title>
  <dc:creator/>
  <dc:language>en</dc:language>
  <cp:keywords/>
  <dcterms:created xsi:type="dcterms:W3CDTF">2025-12-10T12:15:31Z</dcterms:created>
  <dcterms:modified xsi:type="dcterms:W3CDTF">2025-12-10T12:15:31Z</dcterms:modified>
</cp:coreProperties>
</file>

<file path=docProps/custom.xml><?xml version="1.0" encoding="utf-8"?>
<Properties xmlns="http://schemas.openxmlformats.org/officeDocument/2006/custom-properties" xmlns:vt="http://schemas.openxmlformats.org/officeDocument/2006/docPropsVTypes"/>
</file>